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33CFF" w:rsidRDefault="00FB2E39" w:rsidP="00772B58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Р Е Ш Е Н И Е</w:t>
      </w:r>
    </w:p>
    <w:p w:rsidR="00FB2E39" w:rsidRDefault="00FB2E39" w:rsidP="00772B58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За определяне на числения състав и структурата на Комиси</w:t>
      </w:r>
      <w:r w:rsidR="0060637B">
        <w:rPr>
          <w:rFonts w:ascii="Times New Roman" w:hAnsi="Times New Roman" w:cs="Times New Roman"/>
          <w:sz w:val="24"/>
          <w:szCs w:val="24"/>
        </w:rPr>
        <w:t>ите</w:t>
      </w:r>
      <w:r>
        <w:rPr>
          <w:rFonts w:ascii="Times New Roman" w:hAnsi="Times New Roman" w:cs="Times New Roman"/>
          <w:sz w:val="24"/>
          <w:szCs w:val="24"/>
        </w:rPr>
        <w:t xml:space="preserve"> по подготовка на изборните процедури </w:t>
      </w:r>
      <w:r w:rsidR="0060637B">
        <w:rPr>
          <w:rFonts w:ascii="Times New Roman" w:hAnsi="Times New Roman" w:cs="Times New Roman"/>
          <w:sz w:val="24"/>
          <w:szCs w:val="24"/>
        </w:rPr>
        <w:t xml:space="preserve">и на Комисията по провеждане на изборите </w:t>
      </w:r>
      <w:r>
        <w:rPr>
          <w:rFonts w:ascii="Times New Roman" w:hAnsi="Times New Roman" w:cs="Times New Roman"/>
          <w:sz w:val="24"/>
          <w:szCs w:val="24"/>
        </w:rPr>
        <w:t>в ТУ-Варна за мандат 2019-2023 год.</w:t>
      </w:r>
    </w:p>
    <w:p w:rsidR="00FB2E39" w:rsidRDefault="00FB2E39" w:rsidP="00FB2E39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FB2E39" w:rsidRDefault="0060637B" w:rsidP="00FB2E39">
      <w:pPr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 xml:space="preserve">I. </w:t>
      </w:r>
      <w:r w:rsidR="00FB2E39">
        <w:rPr>
          <w:rFonts w:ascii="Times New Roman" w:hAnsi="Times New Roman" w:cs="Times New Roman"/>
          <w:sz w:val="24"/>
          <w:szCs w:val="24"/>
        </w:rPr>
        <w:t>На основание чл.</w:t>
      </w:r>
      <w:proofErr w:type="gramEnd"/>
      <w:r w:rsidR="00FB2E39">
        <w:rPr>
          <w:rFonts w:ascii="Times New Roman" w:hAnsi="Times New Roman" w:cs="Times New Roman"/>
          <w:sz w:val="24"/>
          <w:szCs w:val="24"/>
        </w:rPr>
        <w:t xml:space="preserve"> </w:t>
      </w:r>
      <w:r w:rsidR="00777012">
        <w:rPr>
          <w:rFonts w:ascii="Times New Roman" w:hAnsi="Times New Roman" w:cs="Times New Roman"/>
          <w:sz w:val="24"/>
          <w:szCs w:val="24"/>
        </w:rPr>
        <w:t xml:space="preserve">чл.3, ал. 2, т. 1 от ПИП, Академичният съвет на ТУ-Варна определя числен състав и структура на Комисията по подготовка на изборните процедури за мандат </w:t>
      </w:r>
      <w:r w:rsidR="005C3B62">
        <w:rPr>
          <w:rFonts w:ascii="Times New Roman" w:hAnsi="Times New Roman" w:cs="Times New Roman"/>
          <w:sz w:val="24"/>
          <w:szCs w:val="24"/>
        </w:rPr>
        <w:t xml:space="preserve">2019-2023 год. </w:t>
      </w:r>
      <w:r w:rsidR="00777012">
        <w:rPr>
          <w:rFonts w:ascii="Times New Roman" w:hAnsi="Times New Roman" w:cs="Times New Roman"/>
          <w:sz w:val="24"/>
          <w:szCs w:val="24"/>
        </w:rPr>
        <w:t>както следва:</w:t>
      </w:r>
    </w:p>
    <w:p w:rsidR="00777012" w:rsidRDefault="00777012" w:rsidP="0077701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Числен състав - Комисията по подготовка на изборните процедури </w:t>
      </w:r>
      <w:r w:rsidR="005C3B62">
        <w:rPr>
          <w:rFonts w:ascii="Times New Roman" w:hAnsi="Times New Roman" w:cs="Times New Roman"/>
          <w:sz w:val="24"/>
          <w:szCs w:val="24"/>
        </w:rPr>
        <w:t xml:space="preserve">се състои </w:t>
      </w:r>
      <w:r w:rsidR="00437371">
        <w:rPr>
          <w:rFonts w:ascii="Times New Roman" w:hAnsi="Times New Roman" w:cs="Times New Roman"/>
          <w:sz w:val="24"/>
          <w:szCs w:val="24"/>
        </w:rPr>
        <w:t xml:space="preserve">от </w:t>
      </w:r>
      <w:r w:rsidR="00437371" w:rsidRPr="00437371">
        <w:rPr>
          <w:rFonts w:ascii="Times New Roman" w:hAnsi="Times New Roman" w:cs="Times New Roman"/>
          <w:b/>
          <w:sz w:val="24"/>
          <w:szCs w:val="24"/>
        </w:rPr>
        <w:t>7 души</w:t>
      </w:r>
      <w:r w:rsidR="00437371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="005C176A" w:rsidRPr="00437371">
        <w:rPr>
          <w:rFonts w:ascii="Times New Roman" w:hAnsi="Times New Roman" w:cs="Times New Roman"/>
          <w:sz w:val="24"/>
          <w:szCs w:val="24"/>
          <w:lang w:val="en-US"/>
        </w:rPr>
        <w:t>6</w:t>
      </w:r>
      <w:r w:rsidR="00437371" w:rsidRPr="00437371">
        <w:rPr>
          <w:rFonts w:ascii="Times New Roman" w:hAnsi="Times New Roman" w:cs="Times New Roman"/>
          <w:sz w:val="24"/>
          <w:szCs w:val="24"/>
        </w:rPr>
        <w:t xml:space="preserve"> от тях са</w:t>
      </w:r>
      <w:r w:rsidR="005C3B62" w:rsidRPr="00437371">
        <w:rPr>
          <w:rFonts w:ascii="Times New Roman" w:hAnsi="Times New Roman" w:cs="Times New Roman"/>
          <w:sz w:val="24"/>
          <w:szCs w:val="24"/>
        </w:rPr>
        <w:t xml:space="preserve"> хабилитирани лица</w:t>
      </w:r>
      <w:r w:rsidR="005C3B62">
        <w:rPr>
          <w:rFonts w:ascii="Times New Roman" w:hAnsi="Times New Roman" w:cs="Times New Roman"/>
          <w:sz w:val="24"/>
          <w:szCs w:val="24"/>
        </w:rPr>
        <w:t xml:space="preserve">, </w:t>
      </w:r>
      <w:r w:rsidR="005C176A">
        <w:rPr>
          <w:rFonts w:ascii="Times New Roman" w:hAnsi="Times New Roman" w:cs="Times New Roman"/>
          <w:sz w:val="24"/>
          <w:szCs w:val="24"/>
        </w:rPr>
        <w:t xml:space="preserve">като </w:t>
      </w:r>
      <w:r w:rsidR="005C3B62">
        <w:rPr>
          <w:rFonts w:ascii="Times New Roman" w:hAnsi="Times New Roman" w:cs="Times New Roman"/>
          <w:sz w:val="24"/>
          <w:szCs w:val="24"/>
        </w:rPr>
        <w:t xml:space="preserve">един от </w:t>
      </w:r>
      <w:r w:rsidR="00524C34">
        <w:rPr>
          <w:rFonts w:ascii="Times New Roman" w:hAnsi="Times New Roman" w:cs="Times New Roman"/>
          <w:sz w:val="24"/>
          <w:szCs w:val="24"/>
        </w:rPr>
        <w:t>тях</w:t>
      </w:r>
      <w:r w:rsidR="005C3B62">
        <w:rPr>
          <w:rFonts w:ascii="Times New Roman" w:hAnsi="Times New Roman" w:cs="Times New Roman"/>
          <w:sz w:val="24"/>
          <w:szCs w:val="24"/>
        </w:rPr>
        <w:t xml:space="preserve"> е неин Председател</w:t>
      </w:r>
      <w:r w:rsidR="005C176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C176A">
        <w:rPr>
          <w:rFonts w:ascii="Times New Roman" w:hAnsi="Times New Roman" w:cs="Times New Roman"/>
          <w:sz w:val="24"/>
          <w:szCs w:val="24"/>
        </w:rPr>
        <w:t>и секретар</w:t>
      </w:r>
      <w:r w:rsidR="005C3B62">
        <w:rPr>
          <w:rFonts w:ascii="Times New Roman" w:hAnsi="Times New Roman" w:cs="Times New Roman"/>
          <w:sz w:val="24"/>
          <w:szCs w:val="24"/>
        </w:rPr>
        <w:t>. Те трябва да отговарят на изискванията на чл. 3, ал. 4 от ПИП.</w:t>
      </w:r>
    </w:p>
    <w:p w:rsidR="005C3B62" w:rsidRDefault="005C3B62" w:rsidP="0077701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Структура - Съставът на Комисията е разпределен по квоти на основни звена по следния начин:</w:t>
      </w:r>
    </w:p>
    <w:p w:rsidR="005C3B62" w:rsidRDefault="005C3B62" w:rsidP="005C3B62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МТФ </w:t>
      </w:r>
      <w:r w:rsidR="00E80595">
        <w:rPr>
          <w:rFonts w:ascii="Times New Roman" w:hAnsi="Times New Roman" w:cs="Times New Roman"/>
          <w:sz w:val="24"/>
          <w:szCs w:val="24"/>
        </w:rPr>
        <w:t xml:space="preserve"> -</w:t>
      </w:r>
      <w:r w:rsidR="005C176A">
        <w:rPr>
          <w:rFonts w:ascii="Times New Roman" w:hAnsi="Times New Roman" w:cs="Times New Roman"/>
          <w:sz w:val="24"/>
          <w:szCs w:val="24"/>
        </w:rPr>
        <w:t xml:space="preserve">                      1</w:t>
      </w:r>
      <w:r>
        <w:rPr>
          <w:rFonts w:ascii="Times New Roman" w:hAnsi="Times New Roman" w:cs="Times New Roman"/>
          <w:sz w:val="24"/>
          <w:szCs w:val="24"/>
        </w:rPr>
        <w:t xml:space="preserve"> души;</w:t>
      </w:r>
    </w:p>
    <w:p w:rsidR="005C3B62" w:rsidRDefault="005C3B62" w:rsidP="005C3B62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КФ     -                     </w:t>
      </w:r>
      <w:r w:rsidR="00E8059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1 човек;</w:t>
      </w:r>
    </w:p>
    <w:p w:rsidR="005C3B62" w:rsidRDefault="005C3B62" w:rsidP="005C3B62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ЕФ     -                     </w:t>
      </w:r>
      <w:r w:rsidR="00E8059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1 човек;</w:t>
      </w:r>
    </w:p>
    <w:p w:rsidR="005C3B62" w:rsidRDefault="005C3B62" w:rsidP="005C3B62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ФИТА -                    </w:t>
      </w:r>
      <w:r w:rsidR="00E8059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2 души;</w:t>
      </w:r>
    </w:p>
    <w:p w:rsidR="005C3B62" w:rsidRDefault="005C3B62" w:rsidP="005C3B62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ДМФЕО/КТУ/ДТК - </w:t>
      </w:r>
      <w:r w:rsidR="00E80595">
        <w:rPr>
          <w:rFonts w:ascii="Times New Roman" w:hAnsi="Times New Roman" w:cs="Times New Roman"/>
          <w:sz w:val="24"/>
          <w:szCs w:val="24"/>
        </w:rPr>
        <w:t xml:space="preserve"> </w:t>
      </w:r>
      <w:r w:rsidR="005C176A">
        <w:rPr>
          <w:rFonts w:ascii="Times New Roman" w:hAnsi="Times New Roman" w:cs="Times New Roman"/>
          <w:sz w:val="24"/>
          <w:szCs w:val="24"/>
        </w:rPr>
        <w:t>1 човек;</w:t>
      </w:r>
    </w:p>
    <w:p w:rsidR="005C176A" w:rsidRDefault="005C176A" w:rsidP="005C3B62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Секретар                -   1 човек.</w:t>
      </w:r>
    </w:p>
    <w:p w:rsidR="005C3B62" w:rsidRDefault="005C3B62" w:rsidP="005C3B62">
      <w:pPr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Квотите са определени на база броя на хабилитирани лица, работещи  на ОТД в съответното основно звено.</w:t>
      </w:r>
    </w:p>
    <w:p w:rsidR="00E80595" w:rsidRDefault="00E80595" w:rsidP="005C3B62">
      <w:pPr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 xml:space="preserve">Предложения за Председател и членове на  Комисията по подготовка на изборните процедури за мандат 2019-2023 год. се подават до АС на ТУ-Варна в периода </w:t>
      </w:r>
      <w:r w:rsidRPr="00E80595">
        <w:rPr>
          <w:rFonts w:ascii="Times New Roman" w:hAnsi="Times New Roman" w:cs="Times New Roman"/>
          <w:b/>
          <w:sz w:val="24"/>
          <w:szCs w:val="24"/>
        </w:rPr>
        <w:t>26.03.2019 до 19.04.2019 год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60637B" w:rsidRPr="0060637B" w:rsidRDefault="0060637B" w:rsidP="005C3B62">
      <w:pPr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II</w:t>
      </w:r>
      <w:r>
        <w:rPr>
          <w:rFonts w:ascii="Times New Roman" w:hAnsi="Times New Roman" w:cs="Times New Roman"/>
          <w:sz w:val="24"/>
          <w:szCs w:val="24"/>
        </w:rPr>
        <w:t>. На основание чл. чл.3, ал. 2, т. 1 от ПИП, Академичният съвет на ТУ-Варна определя числен състав и структура на Комисията по провеждане на изборите за мандат 2019-2023 год. както следва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:rsidR="00524C34" w:rsidRDefault="00524C34" w:rsidP="00524C34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Числен състав - Комисията по провеждане на изборите се състои от </w:t>
      </w:r>
      <w:r w:rsidRPr="00524C34">
        <w:rPr>
          <w:rFonts w:ascii="Times New Roman" w:hAnsi="Times New Roman" w:cs="Times New Roman"/>
          <w:b/>
          <w:sz w:val="24"/>
          <w:szCs w:val="24"/>
        </w:rPr>
        <w:t>1</w:t>
      </w:r>
      <w:r w:rsidR="005C176A">
        <w:rPr>
          <w:rFonts w:ascii="Times New Roman" w:hAnsi="Times New Roman" w:cs="Times New Roman"/>
          <w:b/>
          <w:sz w:val="24"/>
          <w:szCs w:val="24"/>
        </w:rPr>
        <w:t>5</w:t>
      </w:r>
      <w:r w:rsidRPr="00524C34">
        <w:rPr>
          <w:rFonts w:ascii="Times New Roman" w:hAnsi="Times New Roman" w:cs="Times New Roman"/>
          <w:b/>
          <w:sz w:val="24"/>
          <w:szCs w:val="24"/>
        </w:rPr>
        <w:t xml:space="preserve"> души,</w:t>
      </w:r>
      <w:r>
        <w:rPr>
          <w:rFonts w:ascii="Times New Roman" w:hAnsi="Times New Roman" w:cs="Times New Roman"/>
          <w:sz w:val="24"/>
          <w:szCs w:val="24"/>
        </w:rPr>
        <w:t xml:space="preserve"> представители на </w:t>
      </w:r>
      <w:r w:rsidRPr="00524C34">
        <w:rPr>
          <w:rFonts w:ascii="Times New Roman" w:hAnsi="Times New Roman" w:cs="Times New Roman"/>
          <w:sz w:val="24"/>
          <w:szCs w:val="24"/>
        </w:rPr>
        <w:t>хабилитирани</w:t>
      </w:r>
      <w:r>
        <w:rPr>
          <w:rFonts w:ascii="Times New Roman" w:hAnsi="Times New Roman" w:cs="Times New Roman"/>
          <w:sz w:val="24"/>
          <w:szCs w:val="24"/>
        </w:rPr>
        <w:t>те</w:t>
      </w:r>
      <w:r w:rsidRPr="00524C34">
        <w:rPr>
          <w:rFonts w:ascii="Times New Roman" w:hAnsi="Times New Roman" w:cs="Times New Roman"/>
          <w:sz w:val="24"/>
          <w:szCs w:val="24"/>
        </w:rPr>
        <w:t xml:space="preserve"> преподав</w:t>
      </w:r>
      <w:r>
        <w:rPr>
          <w:rFonts w:ascii="Times New Roman" w:hAnsi="Times New Roman" w:cs="Times New Roman"/>
          <w:sz w:val="24"/>
          <w:szCs w:val="24"/>
        </w:rPr>
        <w:t>ате</w:t>
      </w:r>
      <w:r w:rsidRPr="00524C34">
        <w:rPr>
          <w:rFonts w:ascii="Times New Roman" w:hAnsi="Times New Roman" w:cs="Times New Roman"/>
          <w:sz w:val="24"/>
          <w:szCs w:val="24"/>
        </w:rPr>
        <w:t>ли</w:t>
      </w:r>
      <w:r>
        <w:rPr>
          <w:rFonts w:ascii="Times New Roman" w:hAnsi="Times New Roman" w:cs="Times New Roman"/>
          <w:sz w:val="24"/>
          <w:szCs w:val="24"/>
        </w:rPr>
        <w:t>, нехабилитираните преподаватели и на студентите и докторанти</w:t>
      </w:r>
      <w:r w:rsidR="005C176A">
        <w:rPr>
          <w:rFonts w:ascii="Times New Roman" w:hAnsi="Times New Roman" w:cs="Times New Roman"/>
          <w:sz w:val="24"/>
          <w:szCs w:val="24"/>
        </w:rPr>
        <w:t xml:space="preserve"> и секретар</w:t>
      </w:r>
      <w:r>
        <w:rPr>
          <w:rFonts w:ascii="Times New Roman" w:hAnsi="Times New Roman" w:cs="Times New Roman"/>
          <w:sz w:val="24"/>
          <w:szCs w:val="24"/>
        </w:rPr>
        <w:t>. Един от тях е неин Председател, хабилитирано лице. Те трябва да отговарят на изискванията на чл. 3, ал. 4 от ПИП.</w:t>
      </w:r>
    </w:p>
    <w:p w:rsidR="00524C34" w:rsidRDefault="00C04226" w:rsidP="00D45BAA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524C34">
        <w:rPr>
          <w:rFonts w:ascii="Times New Roman" w:hAnsi="Times New Roman" w:cs="Times New Roman"/>
          <w:sz w:val="24"/>
          <w:szCs w:val="24"/>
        </w:rPr>
        <w:t>Структура  - Съставът на Комисията е разпределен по квоти на основни звена по следния начин:</w:t>
      </w:r>
    </w:p>
    <w:p w:rsidR="00524C34" w:rsidRDefault="00524C34" w:rsidP="00524C34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МТФ  -                      2 души;</w:t>
      </w:r>
    </w:p>
    <w:p w:rsidR="00524C34" w:rsidRDefault="005C176A" w:rsidP="00524C34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КФ     -                      2</w:t>
      </w:r>
      <w:r w:rsidR="00524C3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души</w:t>
      </w:r>
      <w:r w:rsidR="00524C34">
        <w:rPr>
          <w:rFonts w:ascii="Times New Roman" w:hAnsi="Times New Roman" w:cs="Times New Roman"/>
          <w:sz w:val="24"/>
          <w:szCs w:val="24"/>
        </w:rPr>
        <w:t>;</w:t>
      </w:r>
    </w:p>
    <w:p w:rsidR="00524C34" w:rsidRDefault="00524C34" w:rsidP="00524C34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ЕФ     -                      </w:t>
      </w:r>
      <w:r w:rsidR="005C176A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5C176A">
        <w:rPr>
          <w:rFonts w:ascii="Times New Roman" w:hAnsi="Times New Roman" w:cs="Times New Roman"/>
          <w:sz w:val="24"/>
          <w:szCs w:val="24"/>
        </w:rPr>
        <w:t>души</w:t>
      </w:r>
      <w:r>
        <w:rPr>
          <w:rFonts w:ascii="Times New Roman" w:hAnsi="Times New Roman" w:cs="Times New Roman"/>
          <w:sz w:val="24"/>
          <w:szCs w:val="24"/>
        </w:rPr>
        <w:t>;</w:t>
      </w:r>
    </w:p>
    <w:p w:rsidR="00524C34" w:rsidRDefault="00D13BFE" w:rsidP="00524C34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ФИТА -                     4</w:t>
      </w:r>
      <w:r w:rsidR="00524C34">
        <w:rPr>
          <w:rFonts w:ascii="Times New Roman" w:hAnsi="Times New Roman" w:cs="Times New Roman"/>
          <w:sz w:val="24"/>
          <w:szCs w:val="24"/>
        </w:rPr>
        <w:t xml:space="preserve"> души;</w:t>
      </w:r>
    </w:p>
    <w:p w:rsidR="00524C34" w:rsidRDefault="00524C34" w:rsidP="00524C34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ДМФЕО -                  1 човек;</w:t>
      </w:r>
    </w:p>
    <w:p w:rsidR="00524C34" w:rsidRDefault="00524C34" w:rsidP="00524C34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/КТУ/ДТК -          </w:t>
      </w:r>
      <w:r w:rsidR="00B776D4">
        <w:rPr>
          <w:rFonts w:ascii="Times New Roman" w:hAnsi="Times New Roman" w:cs="Times New Roman"/>
          <w:sz w:val="24"/>
          <w:szCs w:val="24"/>
        </w:rPr>
        <w:t xml:space="preserve">   </w:t>
      </w:r>
      <w:r w:rsidR="005C176A">
        <w:rPr>
          <w:rFonts w:ascii="Times New Roman" w:hAnsi="Times New Roman" w:cs="Times New Roman"/>
          <w:sz w:val="24"/>
          <w:szCs w:val="24"/>
        </w:rPr>
        <w:t xml:space="preserve">  </w:t>
      </w:r>
      <w:r>
        <w:rPr>
          <w:rFonts w:ascii="Times New Roman" w:hAnsi="Times New Roman" w:cs="Times New Roman"/>
          <w:sz w:val="24"/>
          <w:szCs w:val="24"/>
        </w:rPr>
        <w:t>1 човек;</w:t>
      </w:r>
    </w:p>
    <w:p w:rsidR="00524C34" w:rsidRDefault="00524C34" w:rsidP="00524C34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Нехабилитирани преподаватели </w:t>
      </w:r>
      <w:r w:rsidR="00D826A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- 1 човек;</w:t>
      </w:r>
    </w:p>
    <w:p w:rsidR="00524C34" w:rsidRDefault="00524C34" w:rsidP="00524C34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Студенти и док</w:t>
      </w:r>
      <w:r w:rsidR="005C176A">
        <w:rPr>
          <w:rFonts w:ascii="Times New Roman" w:hAnsi="Times New Roman" w:cs="Times New Roman"/>
          <w:sz w:val="24"/>
          <w:szCs w:val="24"/>
        </w:rPr>
        <w:t>торанти -             - 1 човек;</w:t>
      </w:r>
    </w:p>
    <w:p w:rsidR="005C176A" w:rsidRDefault="005C176A" w:rsidP="00524C34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Секретар                                     </w:t>
      </w:r>
      <w:r w:rsidR="00D826A2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 xml:space="preserve">  1 човек.</w:t>
      </w:r>
    </w:p>
    <w:p w:rsidR="00524C34" w:rsidRDefault="00524C34" w:rsidP="00524C34">
      <w:pPr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Квотите са определени на база броя на преподавателите, работещи  на ОТД в съответното основно звено.</w:t>
      </w:r>
    </w:p>
    <w:p w:rsidR="00524C34" w:rsidRDefault="00524C34" w:rsidP="00524C34">
      <w:pPr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 xml:space="preserve">Предложения за Председател и членове на  Комисията по провеждане на изборите  за мандат 2019-2023 год. се подават до АС на ТУ-Варна в периода </w:t>
      </w:r>
      <w:r w:rsidRPr="00E80595">
        <w:rPr>
          <w:rFonts w:ascii="Times New Roman" w:hAnsi="Times New Roman" w:cs="Times New Roman"/>
          <w:b/>
          <w:sz w:val="24"/>
          <w:szCs w:val="24"/>
        </w:rPr>
        <w:t>26.03.2019 до 19.04.2019 год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60637B" w:rsidRDefault="0060637B" w:rsidP="005C3B62">
      <w:pPr>
        <w:ind w:firstLine="709"/>
        <w:jc w:val="both"/>
        <w:rPr>
          <w:rFonts w:ascii="Times New Roman" w:hAnsi="Times New Roman" w:cs="Times New Roman"/>
          <w:sz w:val="24"/>
          <w:szCs w:val="24"/>
        </w:rPr>
      </w:pPr>
    </w:p>
    <w:p w:rsidR="00E80595" w:rsidRPr="005C3B62" w:rsidRDefault="00E80595" w:rsidP="005C3B62">
      <w:pPr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Решението е прието на заседание на АС на ТУ-Варна проведено на 25.03.2019 год. </w:t>
      </w:r>
      <w:r w:rsidR="00DD7C26">
        <w:rPr>
          <w:rFonts w:ascii="Times New Roman" w:hAnsi="Times New Roman" w:cs="Times New Roman"/>
          <w:sz w:val="24"/>
          <w:szCs w:val="24"/>
        </w:rPr>
        <w:t>(Протокол № 40/25.03.2019 г.)</w:t>
      </w:r>
      <w:bookmarkStart w:id="0" w:name="_GoBack"/>
      <w:bookmarkEnd w:id="0"/>
    </w:p>
    <w:sectPr w:rsidR="00E80595" w:rsidRPr="005C3B62" w:rsidSect="006E0F9E">
      <w:pgSz w:w="11907" w:h="16840" w:code="9"/>
      <w:pgMar w:top="1417" w:right="1417" w:bottom="1417" w:left="1417" w:header="709" w:footer="709" w:gutter="0"/>
      <w:cols w:space="708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8E0151"/>
    <w:multiLevelType w:val="hybridMultilevel"/>
    <w:tmpl w:val="3BD265D0"/>
    <w:lvl w:ilvl="0" w:tplc="04020001">
      <w:start w:val="1"/>
      <w:numFmt w:val="bullet"/>
      <w:lvlText w:val=""/>
      <w:lvlJc w:val="left"/>
      <w:pPr>
        <w:ind w:left="1789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1">
    <w:nsid w:val="147D380C"/>
    <w:multiLevelType w:val="hybridMultilevel"/>
    <w:tmpl w:val="3E549EBA"/>
    <w:lvl w:ilvl="0" w:tplc="AAA630A2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789" w:hanging="360"/>
      </w:pPr>
    </w:lvl>
    <w:lvl w:ilvl="2" w:tplc="0402001B" w:tentative="1">
      <w:start w:val="1"/>
      <w:numFmt w:val="lowerRoman"/>
      <w:lvlText w:val="%3."/>
      <w:lvlJc w:val="right"/>
      <w:pPr>
        <w:ind w:left="2509" w:hanging="180"/>
      </w:pPr>
    </w:lvl>
    <w:lvl w:ilvl="3" w:tplc="0402000F" w:tentative="1">
      <w:start w:val="1"/>
      <w:numFmt w:val="decimal"/>
      <w:lvlText w:val="%4."/>
      <w:lvlJc w:val="left"/>
      <w:pPr>
        <w:ind w:left="3229" w:hanging="360"/>
      </w:pPr>
    </w:lvl>
    <w:lvl w:ilvl="4" w:tplc="04020019" w:tentative="1">
      <w:start w:val="1"/>
      <w:numFmt w:val="lowerLetter"/>
      <w:lvlText w:val="%5."/>
      <w:lvlJc w:val="left"/>
      <w:pPr>
        <w:ind w:left="3949" w:hanging="360"/>
      </w:pPr>
    </w:lvl>
    <w:lvl w:ilvl="5" w:tplc="0402001B" w:tentative="1">
      <w:start w:val="1"/>
      <w:numFmt w:val="lowerRoman"/>
      <w:lvlText w:val="%6."/>
      <w:lvlJc w:val="right"/>
      <w:pPr>
        <w:ind w:left="4669" w:hanging="180"/>
      </w:pPr>
    </w:lvl>
    <w:lvl w:ilvl="6" w:tplc="0402000F" w:tentative="1">
      <w:start w:val="1"/>
      <w:numFmt w:val="decimal"/>
      <w:lvlText w:val="%7."/>
      <w:lvlJc w:val="left"/>
      <w:pPr>
        <w:ind w:left="5389" w:hanging="360"/>
      </w:pPr>
    </w:lvl>
    <w:lvl w:ilvl="7" w:tplc="04020019" w:tentative="1">
      <w:start w:val="1"/>
      <w:numFmt w:val="lowerLetter"/>
      <w:lvlText w:val="%8."/>
      <w:lvlJc w:val="left"/>
      <w:pPr>
        <w:ind w:left="6109" w:hanging="360"/>
      </w:pPr>
    </w:lvl>
    <w:lvl w:ilvl="8" w:tplc="0402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">
    <w:nsid w:val="5F7848AA"/>
    <w:multiLevelType w:val="hybridMultilevel"/>
    <w:tmpl w:val="D8B64478"/>
    <w:lvl w:ilvl="0" w:tplc="0D6EAFFC">
      <w:start w:val="1"/>
      <w:numFmt w:val="decimal"/>
      <w:lvlText w:val="%1."/>
      <w:lvlJc w:val="left"/>
      <w:pPr>
        <w:ind w:left="1429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2149" w:hanging="360"/>
      </w:pPr>
    </w:lvl>
    <w:lvl w:ilvl="2" w:tplc="0402001B" w:tentative="1">
      <w:start w:val="1"/>
      <w:numFmt w:val="lowerRoman"/>
      <w:lvlText w:val="%3."/>
      <w:lvlJc w:val="right"/>
      <w:pPr>
        <w:ind w:left="2869" w:hanging="180"/>
      </w:pPr>
    </w:lvl>
    <w:lvl w:ilvl="3" w:tplc="0402000F" w:tentative="1">
      <w:start w:val="1"/>
      <w:numFmt w:val="decimal"/>
      <w:lvlText w:val="%4."/>
      <w:lvlJc w:val="left"/>
      <w:pPr>
        <w:ind w:left="3589" w:hanging="360"/>
      </w:pPr>
    </w:lvl>
    <w:lvl w:ilvl="4" w:tplc="04020019" w:tentative="1">
      <w:start w:val="1"/>
      <w:numFmt w:val="lowerLetter"/>
      <w:lvlText w:val="%5."/>
      <w:lvlJc w:val="left"/>
      <w:pPr>
        <w:ind w:left="4309" w:hanging="360"/>
      </w:pPr>
    </w:lvl>
    <w:lvl w:ilvl="5" w:tplc="0402001B" w:tentative="1">
      <w:start w:val="1"/>
      <w:numFmt w:val="lowerRoman"/>
      <w:lvlText w:val="%6."/>
      <w:lvlJc w:val="right"/>
      <w:pPr>
        <w:ind w:left="5029" w:hanging="180"/>
      </w:pPr>
    </w:lvl>
    <w:lvl w:ilvl="6" w:tplc="0402000F" w:tentative="1">
      <w:start w:val="1"/>
      <w:numFmt w:val="decimal"/>
      <w:lvlText w:val="%7."/>
      <w:lvlJc w:val="left"/>
      <w:pPr>
        <w:ind w:left="5749" w:hanging="360"/>
      </w:pPr>
    </w:lvl>
    <w:lvl w:ilvl="7" w:tplc="04020019" w:tentative="1">
      <w:start w:val="1"/>
      <w:numFmt w:val="lowerLetter"/>
      <w:lvlText w:val="%8."/>
      <w:lvlJc w:val="left"/>
      <w:pPr>
        <w:ind w:left="6469" w:hanging="360"/>
      </w:pPr>
    </w:lvl>
    <w:lvl w:ilvl="8" w:tplc="0402001B" w:tentative="1">
      <w:start w:val="1"/>
      <w:numFmt w:val="lowerRoman"/>
      <w:lvlText w:val="%9."/>
      <w:lvlJc w:val="right"/>
      <w:pPr>
        <w:ind w:left="7189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08"/>
  <w:hyphenationZone w:val="425"/>
  <w:drawingGridHorizontalSpacing w:val="110"/>
  <w:drawingGridVerticalSpacing w:val="299"/>
  <w:displayHorizont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1MzIwMjI3NTQzNTNQ0lEKTi0uzszPAykwrAUADxDseCwAAAA="/>
  </w:docVars>
  <w:rsids>
    <w:rsidRoot w:val="002C2EF7"/>
    <w:rsid w:val="002C2EF7"/>
    <w:rsid w:val="00437371"/>
    <w:rsid w:val="00524C34"/>
    <w:rsid w:val="0058105A"/>
    <w:rsid w:val="005C176A"/>
    <w:rsid w:val="005C3B62"/>
    <w:rsid w:val="0060637B"/>
    <w:rsid w:val="006E0F9E"/>
    <w:rsid w:val="00772B58"/>
    <w:rsid w:val="00777012"/>
    <w:rsid w:val="00812353"/>
    <w:rsid w:val="00AD3883"/>
    <w:rsid w:val="00B776D4"/>
    <w:rsid w:val="00C04226"/>
    <w:rsid w:val="00D13BFE"/>
    <w:rsid w:val="00D45BAA"/>
    <w:rsid w:val="00D664E6"/>
    <w:rsid w:val="00D826A2"/>
    <w:rsid w:val="00DD7C26"/>
    <w:rsid w:val="00E80595"/>
    <w:rsid w:val="00F33CFF"/>
    <w:rsid w:val="00FB2E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77012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7701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79</Words>
  <Characters>216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Petrov</dc:creator>
  <cp:lastModifiedBy>Viki</cp:lastModifiedBy>
  <cp:revision>2</cp:revision>
  <cp:lastPrinted>2019-03-25T12:25:00Z</cp:lastPrinted>
  <dcterms:created xsi:type="dcterms:W3CDTF">2019-04-24T06:47:00Z</dcterms:created>
  <dcterms:modified xsi:type="dcterms:W3CDTF">2019-04-24T06:47:00Z</dcterms:modified>
</cp:coreProperties>
</file>